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80059" w14:textId="7877648F" w:rsidR="00EC0D9C" w:rsidRPr="00771D26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2D3FF315" w14:textId="77777777" w:rsidR="00B11E83" w:rsidRPr="00771D26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771D26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 w:rsidRPr="00771D26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771D26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 w:rsidRPr="00771D26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771D26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 w:rsidRPr="00771D26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771D26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 w:rsidRPr="00771D26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771D26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 w:rsidRPr="00771D26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771D26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 w:rsidRPr="00771D26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771D26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771D26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771D26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771D26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87E48E" w14:textId="797260C7" w:rsidR="00364243" w:rsidRPr="00771D26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771D26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771D26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10C24EBB" w:rsidR="00364243" w:rsidRPr="00771D26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771D26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општине _______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771D26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771D26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771D26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771D26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771D26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771D26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771D26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власници/оснивачи и законски заступници нису </w:t>
      </w:r>
      <w:r w:rsidRPr="00771D26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771D26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кривичних дела као чланови организоване криминалне групе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771D26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771D26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>је привредни субјект чији сам законски заступник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уписан у регистар Агенције за привредне регистре, најмање 2 г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>одине од дана подношења пријаве;</w:t>
      </w:r>
    </w:p>
    <w:p w14:paraId="495D7737" w14:textId="5777F91F" w:rsidR="004C4D41" w:rsidRPr="00771D26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>привредни субјект чији сам законски заступник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није 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у стечају, неспособан за плаћање и 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>над њим није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покренут </w:t>
      </w:r>
      <w:proofErr w:type="spellStart"/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>поступaк</w:t>
      </w:r>
      <w:proofErr w:type="spellEnd"/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ликвидације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4AC5BB21" w14:textId="1113B232" w:rsidR="004C4D41" w:rsidRPr="00771D26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>привредни субјект чији сам законски заступник поседује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атесте за материјале и производе које продају и уграђују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7D055B74" w14:textId="34F1EE1A" w:rsidR="004C4D41" w:rsidRPr="00771D26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и субјект чији сам законски заступник 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78192579" w14:textId="6614AA42" w:rsidR="004C4D41" w:rsidRPr="00771D26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и субјект чији сам законски заступник 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>има запосленог или на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 (</w:t>
      </w:r>
      <w:r w:rsidR="004C4D41" w:rsidRPr="00771D26">
        <w:rPr>
          <w:rFonts w:ascii="Times New Roman" w:hAnsi="Times New Roman" w:cs="Times New Roman"/>
          <w:i/>
          <w:sz w:val="24"/>
          <w:szCs w:val="24"/>
          <w:lang w:val="sr-Cyrl-RS"/>
        </w:rPr>
        <w:t>овај навод се односи само на привредне субјекте који се пријављују за меру из Одељка I. став 1. тачка 9)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7293F1F9" w14:textId="0626A23A" w:rsidR="004C4D41" w:rsidRPr="00771D26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lastRenderedPageBreak/>
        <w:t xml:space="preserve">привредни субјект чији сам законски заступник 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>је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гаранцију на </w:t>
      </w:r>
      <w:proofErr w:type="spellStart"/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>инвертер</w:t>
      </w:r>
      <w:proofErr w:type="spellEnd"/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од минимално пет година и на соларне </w:t>
      </w:r>
      <w:r w:rsidR="00464E34" w:rsidRPr="00771D26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од минимално десет година (</w:t>
      </w:r>
      <w:r w:rsidR="004C4D41" w:rsidRPr="00771D26">
        <w:rPr>
          <w:rFonts w:ascii="Times New Roman" w:hAnsi="Times New Roman" w:cs="Times New Roman"/>
          <w:i/>
          <w:sz w:val="24"/>
          <w:szCs w:val="24"/>
          <w:lang w:val="sr-Cyrl-RS"/>
        </w:rPr>
        <w:t>овај навод се односи само на привредне субјекте који се пријављују за меру из Одељка I. став 1. тачка 9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>)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2A415F5" w14:textId="5246B4BF" w:rsidR="004C4D41" w:rsidRPr="00771D26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понуђени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рок важења понуде грађанима </w:t>
      </w:r>
      <w:r w:rsidR="1B6F2485" w:rsidRPr="00771D26">
        <w:rPr>
          <w:rFonts w:ascii="Times New Roman" w:hAnsi="Times New Roman" w:cs="Times New Roman"/>
          <w:sz w:val="24"/>
          <w:szCs w:val="24"/>
          <w:lang w:val="sr-Cyrl-RS"/>
        </w:rPr>
        <w:t>износиће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4C4D41" w:rsidRPr="00771D26">
        <w:rPr>
          <w:rFonts w:ascii="Times New Roman" w:hAnsi="Times New Roman" w:cs="Times New Roman"/>
          <w:sz w:val="24"/>
          <w:szCs w:val="24"/>
          <w:lang w:val="sr-Cyrl-RS"/>
        </w:rPr>
        <w:t>минимум 60 дана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E46A7C4" w14:textId="7D90DA86" w:rsidR="00FC6793" w:rsidRPr="00771D26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је привредни субјект </w:t>
      </w:r>
      <w:r w:rsidR="00B4420F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упознат са условима које је неопходно да испуњава током реализације активности, а који су јавно доступни на интернет страници Министарства рударства и енергетике </w:t>
      </w:r>
      <w:hyperlink r:id="rId11" w:history="1">
        <w:r w:rsidR="1153F8D5" w:rsidRPr="00771D26">
          <w:rPr>
            <w:rStyle w:val="Hyperlink"/>
            <w:rFonts w:ascii="Times New Roman" w:hAnsi="Times New Roman" w:cs="Times New Roman"/>
            <w:sz w:val="24"/>
            <w:szCs w:val="24"/>
            <w:lang w:val="sr-Cyrl-RS"/>
          </w:rPr>
          <w:t>https://www.mre.gov.rs/tekst/2206/dokumenta.php</w:t>
        </w:r>
      </w:hyperlink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и то:</w:t>
      </w:r>
    </w:p>
    <w:p w14:paraId="279F022A" w14:textId="59BD1A14" w:rsidR="00FC6793" w:rsidRPr="00771D26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>„Правилник о раду на пројекту“</w:t>
      </w:r>
      <w:r w:rsidR="62E97220" w:rsidRPr="00771D26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A22D7C2" w14:textId="48003B8D" w:rsidR="00FC6793" w:rsidRPr="00771D26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</w:t>
      </w:r>
      <w:r w:rsidR="445D8534" w:rsidRPr="00771D26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E75A1EC" w14:textId="2C248A0A" w:rsidR="00FC6793" w:rsidRPr="00771D26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</w:t>
      </w:r>
      <w:r w:rsidR="6ABBB3D7"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и</w:t>
      </w:r>
    </w:p>
    <w:p w14:paraId="0158288A" w14:textId="22FFA309" w:rsidR="4BE052D2" w:rsidRPr="00771D26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„Жалбени механизам за пројекат“.</w:t>
      </w:r>
    </w:p>
    <w:p w14:paraId="5BFF3B2E" w14:textId="77777777" w:rsidR="001869B0" w:rsidRPr="00771D26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C5F879E" w14:textId="77777777" w:rsidR="00364243" w:rsidRPr="00771D26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771D26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771D26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771D26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771D26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771D26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71D26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71D26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71D26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71D26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771D26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771D26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771D26" w:rsidRDefault="00364243" w:rsidP="00364243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49110112" w14:textId="77777777" w:rsidR="00273B83" w:rsidRPr="00771D26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2C62E0EA" w14:textId="77777777" w:rsidR="00273B83" w:rsidRPr="00771D26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685B2E86" w14:textId="77777777" w:rsidR="00273B83" w:rsidRPr="00771D26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0D14A964" w14:textId="77777777" w:rsidR="00273B83" w:rsidRPr="00771D26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6CB32B94" w14:textId="77777777" w:rsidR="00273B83" w:rsidRPr="00771D26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309BCD32" w14:textId="77777777" w:rsidR="00273B83" w:rsidRPr="00771D26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771D2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EEFE8" w14:textId="77777777" w:rsidR="004A3296" w:rsidRDefault="004A3296" w:rsidP="008A6F6C">
      <w:pPr>
        <w:spacing w:after="0" w:line="240" w:lineRule="auto"/>
      </w:pPr>
      <w:r>
        <w:separator/>
      </w:r>
    </w:p>
  </w:endnote>
  <w:endnote w:type="continuationSeparator" w:id="0">
    <w:p w14:paraId="51A8FC01" w14:textId="77777777" w:rsidR="004A3296" w:rsidRDefault="004A329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E697D" w14:textId="77777777" w:rsidR="004A3296" w:rsidRDefault="004A3296" w:rsidP="008A6F6C">
      <w:pPr>
        <w:spacing w:after="0" w:line="240" w:lineRule="auto"/>
      </w:pPr>
      <w:r>
        <w:separator/>
      </w:r>
    </w:p>
  </w:footnote>
  <w:footnote w:type="continuationSeparator" w:id="0">
    <w:p w14:paraId="6B7785D7" w14:textId="77777777" w:rsidR="004A3296" w:rsidRDefault="004A3296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6A2C2" w14:textId="72F88AF4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959374">
    <w:abstractNumId w:val="33"/>
  </w:num>
  <w:num w:numId="2" w16cid:durableId="150103255">
    <w:abstractNumId w:val="43"/>
  </w:num>
  <w:num w:numId="3" w16cid:durableId="552935235">
    <w:abstractNumId w:val="16"/>
  </w:num>
  <w:num w:numId="4" w16cid:durableId="1371418901">
    <w:abstractNumId w:val="27"/>
  </w:num>
  <w:num w:numId="5" w16cid:durableId="5043241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045565">
    <w:abstractNumId w:val="45"/>
  </w:num>
  <w:num w:numId="7" w16cid:durableId="1030490212">
    <w:abstractNumId w:val="39"/>
  </w:num>
  <w:num w:numId="8" w16cid:durableId="65498262">
    <w:abstractNumId w:val="41"/>
  </w:num>
  <w:num w:numId="9" w16cid:durableId="1803108095">
    <w:abstractNumId w:val="11"/>
  </w:num>
  <w:num w:numId="10" w16cid:durableId="473912128">
    <w:abstractNumId w:val="38"/>
  </w:num>
  <w:num w:numId="11" w16cid:durableId="1583105191">
    <w:abstractNumId w:val="32"/>
  </w:num>
  <w:num w:numId="12" w16cid:durableId="1834445444">
    <w:abstractNumId w:val="15"/>
  </w:num>
  <w:num w:numId="13" w16cid:durableId="1770154040">
    <w:abstractNumId w:val="25"/>
  </w:num>
  <w:num w:numId="14" w16cid:durableId="1761171932">
    <w:abstractNumId w:val="2"/>
  </w:num>
  <w:num w:numId="15" w16cid:durableId="357584991">
    <w:abstractNumId w:val="5"/>
  </w:num>
  <w:num w:numId="16" w16cid:durableId="969482775">
    <w:abstractNumId w:val="10"/>
  </w:num>
  <w:num w:numId="17" w16cid:durableId="1826126872">
    <w:abstractNumId w:val="20"/>
  </w:num>
  <w:num w:numId="18" w16cid:durableId="1970622184">
    <w:abstractNumId w:val="9"/>
  </w:num>
  <w:num w:numId="19" w16cid:durableId="1728071643">
    <w:abstractNumId w:val="22"/>
  </w:num>
  <w:num w:numId="20" w16cid:durableId="897783983">
    <w:abstractNumId w:val="24"/>
  </w:num>
  <w:num w:numId="21" w16cid:durableId="1956402777">
    <w:abstractNumId w:val="4"/>
  </w:num>
  <w:num w:numId="22" w16cid:durableId="1239360584">
    <w:abstractNumId w:val="21"/>
  </w:num>
  <w:num w:numId="23" w16cid:durableId="449469563">
    <w:abstractNumId w:val="47"/>
  </w:num>
  <w:num w:numId="24" w16cid:durableId="520171079">
    <w:abstractNumId w:val="7"/>
  </w:num>
  <w:num w:numId="25" w16cid:durableId="2099400348">
    <w:abstractNumId w:val="0"/>
  </w:num>
  <w:num w:numId="26" w16cid:durableId="256796155">
    <w:abstractNumId w:val="29"/>
  </w:num>
  <w:num w:numId="27" w16cid:durableId="1558543107">
    <w:abstractNumId w:val="28"/>
  </w:num>
  <w:num w:numId="28" w16cid:durableId="1835953974">
    <w:abstractNumId w:val="42"/>
  </w:num>
  <w:num w:numId="29" w16cid:durableId="360134686">
    <w:abstractNumId w:val="6"/>
  </w:num>
  <w:num w:numId="30" w16cid:durableId="2147314777">
    <w:abstractNumId w:val="40"/>
  </w:num>
  <w:num w:numId="31" w16cid:durableId="621111081">
    <w:abstractNumId w:val="34"/>
  </w:num>
  <w:num w:numId="32" w16cid:durableId="763962996">
    <w:abstractNumId w:val="35"/>
  </w:num>
  <w:num w:numId="33" w16cid:durableId="1579555244">
    <w:abstractNumId w:val="26"/>
  </w:num>
  <w:num w:numId="34" w16cid:durableId="1861162906">
    <w:abstractNumId w:val="19"/>
  </w:num>
  <w:num w:numId="35" w16cid:durableId="1456214837">
    <w:abstractNumId w:val="13"/>
  </w:num>
  <w:num w:numId="36" w16cid:durableId="1790051278">
    <w:abstractNumId w:val="36"/>
  </w:num>
  <w:num w:numId="37" w16cid:durableId="958410281">
    <w:abstractNumId w:val="31"/>
  </w:num>
  <w:num w:numId="38" w16cid:durableId="1864779361">
    <w:abstractNumId w:val="23"/>
  </w:num>
  <w:num w:numId="39" w16cid:durableId="679625304">
    <w:abstractNumId w:val="17"/>
  </w:num>
  <w:num w:numId="40" w16cid:durableId="2001079455">
    <w:abstractNumId w:val="18"/>
  </w:num>
  <w:num w:numId="41" w16cid:durableId="213004714">
    <w:abstractNumId w:val="12"/>
  </w:num>
  <w:num w:numId="42" w16cid:durableId="1647974683">
    <w:abstractNumId w:val="30"/>
  </w:num>
  <w:num w:numId="43" w16cid:durableId="1616592077">
    <w:abstractNumId w:val="14"/>
  </w:num>
  <w:num w:numId="44" w16cid:durableId="1996521238">
    <w:abstractNumId w:val="37"/>
  </w:num>
  <w:num w:numId="45" w16cid:durableId="1234317280">
    <w:abstractNumId w:val="3"/>
  </w:num>
  <w:num w:numId="46" w16cid:durableId="620653010">
    <w:abstractNumId w:val="8"/>
  </w:num>
  <w:num w:numId="47" w16cid:durableId="1047292409">
    <w:abstractNumId w:val="46"/>
  </w:num>
  <w:num w:numId="48" w16cid:durableId="588587062">
    <w:abstractNumId w:val="44"/>
  </w:num>
  <w:num w:numId="49" w16cid:durableId="1592347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5A5B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A3296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34350"/>
    <w:rsid w:val="007413B2"/>
    <w:rsid w:val="00746FA6"/>
    <w:rsid w:val="0075050A"/>
    <w:rsid w:val="007515B4"/>
    <w:rsid w:val="007567D2"/>
    <w:rsid w:val="00764A8B"/>
    <w:rsid w:val="00771D26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27B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4ED5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3</Words>
  <Characters>2871</Characters>
  <Application>Microsoft Office Word</Application>
  <DocSecurity>0</DocSecurity>
  <Lines>23</Lines>
  <Paragraphs>6</Paragraphs>
  <ScaleCrop>false</ScaleCrop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uzana</cp:lastModifiedBy>
  <cp:revision>3</cp:revision>
  <cp:lastPrinted>2022-04-13T17:00:00Z</cp:lastPrinted>
  <dcterms:created xsi:type="dcterms:W3CDTF">2025-11-10T10:25:00Z</dcterms:created>
  <dcterms:modified xsi:type="dcterms:W3CDTF">2025-11-28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